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C7786D" w14:textId="7C6FE13F" w:rsidR="00D81B33" w:rsidRPr="00791822" w:rsidRDefault="004341B2" w:rsidP="00173AF2">
      <w:pPr>
        <w:jc w:val="center"/>
        <w:rPr>
          <w:rFonts w:ascii="Verdana" w:hAnsi="Verdana" w:cs="Arial"/>
          <w:b/>
          <w:sz w:val="30"/>
          <w:szCs w:val="24"/>
        </w:rPr>
      </w:pPr>
      <w:r>
        <w:rPr>
          <w:rFonts w:ascii="Verdana" w:hAnsi="Verdana" w:cs="Arial"/>
          <w:b/>
          <w:sz w:val="30"/>
          <w:szCs w:val="24"/>
        </w:rPr>
        <w:t>Run locally and Practice PHP</w:t>
      </w:r>
    </w:p>
    <w:p w14:paraId="203D851E" w14:textId="435C9363" w:rsidR="00656B5D" w:rsidRPr="00791822" w:rsidRDefault="00656B5D" w:rsidP="00173AF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</w:rPr>
      </w:pPr>
      <w:r w:rsidRPr="00791822">
        <w:rPr>
          <w:rFonts w:ascii="Verdana" w:eastAsia="Times New Roman" w:hAnsi="Verdana" w:cs="Arial"/>
          <w:color w:val="FF0000"/>
          <w:sz w:val="24"/>
          <w:szCs w:val="24"/>
          <w:bdr w:val="none" w:sz="0" w:space="0" w:color="auto" w:frame="1"/>
        </w:rPr>
        <w:br/>
      </w:r>
    </w:p>
    <w:p w14:paraId="518F0E69" w14:textId="62901FC2" w:rsidR="000F5369" w:rsidRPr="00791822" w:rsidRDefault="000F5369" w:rsidP="00173AF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</w:rPr>
      </w:pPr>
      <w:r w:rsidRPr="00791822">
        <w:rPr>
          <w:rFonts w:ascii="Verdana" w:eastAsia="Times New Roman" w:hAnsi="Verdana" w:cs="Arial"/>
          <w:b/>
          <w:color w:val="000000"/>
          <w:sz w:val="24"/>
          <w:szCs w:val="24"/>
        </w:rPr>
        <w:t>Step1:</w:t>
      </w:r>
      <w:r w:rsidR="007272FD" w:rsidRPr="00791822">
        <w:rPr>
          <w:rFonts w:ascii="Verdana" w:eastAsia="Times New Roman" w:hAnsi="Verdana" w:cs="Arial"/>
          <w:color w:val="000000"/>
          <w:sz w:val="24"/>
          <w:szCs w:val="24"/>
        </w:rPr>
        <w:t xml:space="preserve"> </w:t>
      </w:r>
      <w:r w:rsidR="007272FD" w:rsidRPr="00343473">
        <w:rPr>
          <w:rFonts w:ascii="Verdana" w:eastAsia="Times New Roman" w:hAnsi="Verdana" w:cs="Arial"/>
          <w:i/>
          <w:color w:val="000000"/>
          <w:sz w:val="24"/>
          <w:szCs w:val="24"/>
        </w:rPr>
        <w:t>Starting with P</w:t>
      </w:r>
      <w:r w:rsidR="005B48BC" w:rsidRPr="00343473">
        <w:rPr>
          <w:rFonts w:ascii="Verdana" w:eastAsia="Times New Roman" w:hAnsi="Verdana" w:cs="Arial"/>
          <w:i/>
          <w:color w:val="000000"/>
          <w:sz w:val="24"/>
          <w:szCs w:val="24"/>
        </w:rPr>
        <w:t>H</w:t>
      </w:r>
      <w:r w:rsidR="007272FD" w:rsidRPr="00343473">
        <w:rPr>
          <w:rFonts w:ascii="Verdana" w:eastAsia="Times New Roman" w:hAnsi="Verdana" w:cs="Arial"/>
          <w:i/>
          <w:color w:val="000000"/>
          <w:sz w:val="24"/>
          <w:szCs w:val="24"/>
        </w:rPr>
        <w:t>P</w:t>
      </w:r>
    </w:p>
    <w:p w14:paraId="268E3CA1" w14:textId="77777777" w:rsidR="002954FB" w:rsidRDefault="002954FB" w:rsidP="00173AF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</w:pPr>
    </w:p>
    <w:p w14:paraId="5AD7AF7B" w14:textId="27313A17" w:rsidR="00343473" w:rsidRDefault="003C1AEB" w:rsidP="00173AF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Practice:</w:t>
      </w:r>
    </w:p>
    <w:p w14:paraId="08F7DB33" w14:textId="1220CF49" w:rsidR="003C1AEB" w:rsidRDefault="00014D98" w:rsidP="00173AF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a</w:t>
      </w:r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. Go to your document root /</w:t>
      </w:r>
      <w:proofErr w:type="spellStart"/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xampp</w:t>
      </w:r>
      <w:proofErr w:type="spellEnd"/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/</w:t>
      </w:r>
      <w:proofErr w:type="spellStart"/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htdocs</w:t>
      </w:r>
      <w:proofErr w:type="spellEnd"/>
      <w:r w:rsidR="0050460A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/</w:t>
      </w:r>
    </w:p>
    <w:p w14:paraId="517F6FC3" w14:textId="5BE1172D" w:rsidR="003C1AEB" w:rsidRDefault="00014D98" w:rsidP="00173AF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b</w:t>
      </w:r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. Create folder called ‘</w:t>
      </w:r>
      <w:proofErr w:type="spellStart"/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PhPpractice</w:t>
      </w:r>
      <w:proofErr w:type="spellEnd"/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’</w:t>
      </w:r>
    </w:p>
    <w:p w14:paraId="7B4D17B8" w14:textId="56E24E4E" w:rsidR="003C1AEB" w:rsidRDefault="00014D98" w:rsidP="00173AF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c</w:t>
      </w:r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. </w:t>
      </w:r>
      <w:proofErr w:type="gramStart"/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create</w:t>
      </w:r>
      <w:proofErr w:type="gramEnd"/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 a file call</w:t>
      </w:r>
      <w:r w:rsidR="0050460A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ed</w:t>
      </w:r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50460A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‘</w:t>
      </w:r>
      <w:proofErr w:type="spellStart"/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test.php</w:t>
      </w:r>
      <w:proofErr w:type="spellEnd"/>
      <w:r w:rsidR="0050460A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’</w:t>
      </w:r>
    </w:p>
    <w:p w14:paraId="08D33FE8" w14:textId="1420D723" w:rsidR="003C1AEB" w:rsidRDefault="00EC73F0" w:rsidP="00173AF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Verdana" w:eastAsia="Times New Roman" w:hAnsi="Verdana" w:cs="Arial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8BDF17" wp14:editId="22C040A6">
                <wp:simplePos x="0" y="0"/>
                <wp:positionH relativeFrom="column">
                  <wp:posOffset>184150</wp:posOffset>
                </wp:positionH>
                <wp:positionV relativeFrom="paragraph">
                  <wp:posOffset>264795</wp:posOffset>
                </wp:positionV>
                <wp:extent cx="4578350" cy="1473200"/>
                <wp:effectExtent l="0" t="0" r="12700" b="12700"/>
                <wp:wrapTopAndBottom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8350" cy="1473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70182E" w14:textId="77777777" w:rsidR="0050460A" w:rsidRPr="0050460A" w:rsidRDefault="0050460A" w:rsidP="0050460A">
                            <w:pPr>
                              <w:pStyle w:val="NoSpacing"/>
                              <w:rPr>
                                <w:color w:val="000000" w:themeColor="text1"/>
                              </w:rPr>
                            </w:pPr>
                            <w:r w:rsidRPr="0050460A">
                              <w:rPr>
                                <w:color w:val="000000" w:themeColor="text1"/>
                              </w:rPr>
                              <w:t>&lt;html&gt;</w:t>
                            </w:r>
                          </w:p>
                          <w:p w14:paraId="015C956D" w14:textId="77777777" w:rsidR="0050460A" w:rsidRPr="0050460A" w:rsidRDefault="0050460A" w:rsidP="0050460A">
                            <w:pPr>
                              <w:pStyle w:val="NoSpacing"/>
                              <w:rPr>
                                <w:color w:val="000000" w:themeColor="text1"/>
                              </w:rPr>
                            </w:pPr>
                            <w:r w:rsidRPr="0050460A">
                              <w:rPr>
                                <w:color w:val="000000" w:themeColor="text1"/>
                              </w:rPr>
                              <w:t xml:space="preserve">   &lt;body&gt;</w:t>
                            </w:r>
                          </w:p>
                          <w:p w14:paraId="57DD1B9C" w14:textId="77777777" w:rsidR="0050460A" w:rsidRPr="0050460A" w:rsidRDefault="0050460A" w:rsidP="0050460A">
                            <w:pPr>
                              <w:pStyle w:val="NoSpacing"/>
                              <w:rPr>
                                <w:color w:val="000000" w:themeColor="text1"/>
                              </w:rPr>
                            </w:pPr>
                            <w:r w:rsidRPr="0050460A">
                              <w:rPr>
                                <w:color w:val="000000" w:themeColor="text1"/>
                              </w:rPr>
                              <w:t xml:space="preserve">      </w:t>
                            </w:r>
                            <w:proofErr w:type="gramStart"/>
                            <w:r w:rsidRPr="0050460A">
                              <w:rPr>
                                <w:color w:val="000000" w:themeColor="text1"/>
                              </w:rPr>
                              <w:t>&lt;?</w:t>
                            </w:r>
                            <w:proofErr w:type="spellStart"/>
                            <w:r w:rsidRPr="0050460A">
                              <w:rPr>
                                <w:color w:val="000000" w:themeColor="text1"/>
                              </w:rPr>
                              <w:t>php</w:t>
                            </w:r>
                            <w:proofErr w:type="spellEnd"/>
                            <w:proofErr w:type="gramEnd"/>
                          </w:p>
                          <w:p w14:paraId="58792589" w14:textId="77777777" w:rsidR="0050460A" w:rsidRPr="0050460A" w:rsidRDefault="0050460A" w:rsidP="0050460A">
                            <w:pPr>
                              <w:pStyle w:val="NoSpacing"/>
                              <w:rPr>
                                <w:color w:val="000000" w:themeColor="text1"/>
                              </w:rPr>
                            </w:pPr>
                            <w:r w:rsidRPr="0050460A">
                              <w:rPr>
                                <w:color w:val="000000" w:themeColor="text1"/>
                              </w:rPr>
                              <w:t xml:space="preserve">          echo "MY First PHP Program";</w:t>
                            </w:r>
                          </w:p>
                          <w:p w14:paraId="3AA1D35C" w14:textId="77777777" w:rsidR="0050460A" w:rsidRPr="0050460A" w:rsidRDefault="0050460A" w:rsidP="0050460A">
                            <w:pPr>
                              <w:pStyle w:val="NoSpacing"/>
                              <w:rPr>
                                <w:color w:val="000000" w:themeColor="text1"/>
                              </w:rPr>
                            </w:pPr>
                            <w:r w:rsidRPr="0050460A">
                              <w:rPr>
                                <w:color w:val="000000" w:themeColor="text1"/>
                              </w:rPr>
                              <w:t xml:space="preserve">      ?&gt;</w:t>
                            </w:r>
                          </w:p>
                          <w:p w14:paraId="6D363B0C" w14:textId="77777777" w:rsidR="0050460A" w:rsidRPr="0050460A" w:rsidRDefault="0050460A" w:rsidP="0050460A">
                            <w:pPr>
                              <w:pStyle w:val="NoSpacing"/>
                              <w:rPr>
                                <w:color w:val="000000" w:themeColor="text1"/>
                              </w:rPr>
                            </w:pPr>
                            <w:r w:rsidRPr="0050460A">
                              <w:rPr>
                                <w:color w:val="000000" w:themeColor="text1"/>
                              </w:rPr>
                              <w:t xml:space="preserve">   &lt;/body&gt;</w:t>
                            </w:r>
                          </w:p>
                          <w:p w14:paraId="6ACD9258" w14:textId="54843844" w:rsidR="0050460A" w:rsidRPr="0050460A" w:rsidRDefault="0050460A" w:rsidP="0050460A">
                            <w:pPr>
                              <w:pStyle w:val="NoSpacing"/>
                              <w:rPr>
                                <w:color w:val="000000" w:themeColor="text1"/>
                              </w:rPr>
                            </w:pPr>
                            <w:r w:rsidRPr="0050460A">
                              <w:rPr>
                                <w:color w:val="000000" w:themeColor="text1"/>
                              </w:rPr>
                              <w:t>&lt;/html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BDF17" id="Rectangle 1" o:spid="_x0000_s1026" style="position:absolute;left:0;text-align:left;margin-left:14.5pt;margin-top:20.85pt;width:360.5pt;height:11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" filled="f" strokecolor="black [3213]" strokeweight="1pt">
                <v:textbox>
                  <w:txbxContent>
                    <w:p w14:paraId="6270182E" w14:textId="77777777" w:rsidR="0050460A" w:rsidRPr="0050460A" w:rsidRDefault="0050460A" w:rsidP="0050460A">
                      <w:pPr>
                        <w:pStyle w:val="NoSpacing"/>
                        <w:rPr>
                          <w:color w:val="000000" w:themeColor="text1"/>
                        </w:rPr>
                      </w:pPr>
                      <w:r w:rsidRPr="0050460A">
                        <w:rPr>
                          <w:color w:val="000000" w:themeColor="text1"/>
                        </w:rPr>
                        <w:t>&lt;html&gt;</w:t>
                      </w:r>
                    </w:p>
                    <w:p w14:paraId="015C956D" w14:textId="77777777" w:rsidR="0050460A" w:rsidRPr="0050460A" w:rsidRDefault="0050460A" w:rsidP="0050460A">
                      <w:pPr>
                        <w:pStyle w:val="NoSpacing"/>
                        <w:rPr>
                          <w:color w:val="000000" w:themeColor="text1"/>
                        </w:rPr>
                      </w:pPr>
                      <w:r w:rsidRPr="0050460A">
                        <w:rPr>
                          <w:color w:val="000000" w:themeColor="text1"/>
                        </w:rPr>
                        <w:t xml:space="preserve">   &lt;body&gt;</w:t>
                      </w:r>
                    </w:p>
                    <w:p w14:paraId="57DD1B9C" w14:textId="77777777" w:rsidR="0050460A" w:rsidRPr="0050460A" w:rsidRDefault="0050460A" w:rsidP="0050460A">
                      <w:pPr>
                        <w:pStyle w:val="NoSpacing"/>
                        <w:rPr>
                          <w:color w:val="000000" w:themeColor="text1"/>
                        </w:rPr>
                      </w:pPr>
                      <w:r w:rsidRPr="0050460A">
                        <w:rPr>
                          <w:color w:val="000000" w:themeColor="text1"/>
                        </w:rPr>
                        <w:t xml:space="preserve">      &lt;?</w:t>
                      </w:r>
                      <w:proofErr w:type="spellStart"/>
                      <w:r w:rsidRPr="0050460A">
                        <w:rPr>
                          <w:color w:val="000000" w:themeColor="text1"/>
                        </w:rPr>
                        <w:t>php</w:t>
                      </w:r>
                      <w:proofErr w:type="spellEnd"/>
                    </w:p>
                    <w:p w14:paraId="58792589" w14:textId="77777777" w:rsidR="0050460A" w:rsidRPr="0050460A" w:rsidRDefault="0050460A" w:rsidP="0050460A">
                      <w:pPr>
                        <w:pStyle w:val="NoSpacing"/>
                        <w:rPr>
                          <w:color w:val="000000" w:themeColor="text1"/>
                        </w:rPr>
                      </w:pPr>
                      <w:r w:rsidRPr="0050460A">
                        <w:rPr>
                          <w:color w:val="000000" w:themeColor="text1"/>
                        </w:rPr>
                        <w:t xml:space="preserve">          echo "MY First PHP Program";</w:t>
                      </w:r>
                    </w:p>
                    <w:p w14:paraId="3AA1D35C" w14:textId="77777777" w:rsidR="0050460A" w:rsidRPr="0050460A" w:rsidRDefault="0050460A" w:rsidP="0050460A">
                      <w:pPr>
                        <w:pStyle w:val="NoSpacing"/>
                        <w:rPr>
                          <w:color w:val="000000" w:themeColor="text1"/>
                        </w:rPr>
                      </w:pPr>
                      <w:r w:rsidRPr="0050460A">
                        <w:rPr>
                          <w:color w:val="000000" w:themeColor="text1"/>
                        </w:rPr>
                        <w:t xml:space="preserve">      ?&gt;</w:t>
                      </w:r>
                    </w:p>
                    <w:p w14:paraId="6D363B0C" w14:textId="77777777" w:rsidR="0050460A" w:rsidRPr="0050460A" w:rsidRDefault="0050460A" w:rsidP="0050460A">
                      <w:pPr>
                        <w:pStyle w:val="NoSpacing"/>
                        <w:rPr>
                          <w:color w:val="000000" w:themeColor="text1"/>
                        </w:rPr>
                      </w:pPr>
                      <w:r w:rsidRPr="0050460A">
                        <w:rPr>
                          <w:color w:val="000000" w:themeColor="text1"/>
                        </w:rPr>
                        <w:t xml:space="preserve">   &lt;/body&gt;</w:t>
                      </w:r>
                    </w:p>
                    <w:p w14:paraId="6ACD9258" w14:textId="54843844" w:rsidR="0050460A" w:rsidRPr="0050460A" w:rsidRDefault="0050460A" w:rsidP="0050460A">
                      <w:pPr>
                        <w:pStyle w:val="NoSpacing"/>
                        <w:rPr>
                          <w:color w:val="000000" w:themeColor="text1"/>
                        </w:rPr>
                      </w:pPr>
                      <w:r w:rsidRPr="0050460A">
                        <w:rPr>
                          <w:color w:val="000000" w:themeColor="text1"/>
                        </w:rPr>
                        <w:t>&lt;/html&gt;</w:t>
                      </w:r>
                    </w:p>
                  </w:txbxContent>
                </v:textbox>
                <w10:wrap type="topAndBottom"/>
              </v:rect>
            </w:pict>
          </mc:Fallback>
        </mc:AlternateContent>
      </w:r>
      <w:r w:rsidR="00014D98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d</w:t>
      </w:r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. </w:t>
      </w:r>
      <w:proofErr w:type="gramStart"/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insert</w:t>
      </w:r>
      <w:proofErr w:type="gramEnd"/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50460A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the </w:t>
      </w:r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following code in the</w:t>
      </w:r>
      <w:r w:rsidR="003B215C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 ‘</w:t>
      </w:r>
      <w:proofErr w:type="spellStart"/>
      <w:r w:rsidR="003B215C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test.php</w:t>
      </w:r>
      <w:proofErr w:type="spellEnd"/>
      <w:r w:rsidR="003B215C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’</w:t>
      </w:r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 file</w:t>
      </w:r>
    </w:p>
    <w:p w14:paraId="1173B430" w14:textId="0F708955" w:rsidR="0050460A" w:rsidRDefault="0050460A" w:rsidP="00173AF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014D98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e</w:t>
      </w:r>
      <w:r w:rsidR="00402218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. </w:t>
      </w:r>
      <w:r w:rsidR="00070A72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Start</w:t>
      </w:r>
      <w:r w:rsidR="00402218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 Apache server from XAMMP</w:t>
      </w:r>
      <w:r w:rsidR="00935844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 control panel</w:t>
      </w:r>
      <w:r w:rsidR="00402218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,</w:t>
      </w:r>
      <w:r w:rsidR="00935844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 because we need a webserver to run the PHP code.</w:t>
      </w:r>
    </w:p>
    <w:p w14:paraId="0BE1706A" w14:textId="5741765C" w:rsidR="00402218" w:rsidRDefault="00070A72" w:rsidP="00173AF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</w:pPr>
      <w:r>
        <w:rPr>
          <w:noProof/>
        </w:rPr>
        <w:drawing>
          <wp:inline distT="0" distB="0" distL="0" distR="0" wp14:anchorId="05669EA3" wp14:editId="71C45E9C">
            <wp:extent cx="3497580" cy="182880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6411" t="9114" r="67842" b="37580"/>
                    <a:stretch/>
                  </pic:blipFill>
                  <pic:spPr bwMode="auto">
                    <a:xfrm>
                      <a:off x="0" y="0"/>
                      <a:ext cx="3504779" cy="18325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22C04D" w14:textId="23A42AD0" w:rsidR="003C1AEB" w:rsidRDefault="00014D98" w:rsidP="00173AF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f</w:t>
      </w:r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. Go to your browser and in a new tab</w:t>
      </w:r>
      <w:r w:rsidR="00402218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,</w:t>
      </w:r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 write “localhost/</w:t>
      </w:r>
      <w:proofErr w:type="spellStart"/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PhPpractice</w:t>
      </w:r>
      <w:proofErr w:type="spellEnd"/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”</w:t>
      </w:r>
    </w:p>
    <w:p w14:paraId="67FD42A5" w14:textId="04DF2D34" w:rsidR="003C1AEB" w:rsidRDefault="00014D98" w:rsidP="00173AF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g</w:t>
      </w:r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. Click on the </w:t>
      </w:r>
      <w:proofErr w:type="spellStart"/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test.php</w:t>
      </w:r>
      <w:proofErr w:type="spellEnd"/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 file,</w:t>
      </w:r>
      <w:r w:rsidR="00402218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3C1AEB"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>you should see followings:</w:t>
      </w:r>
    </w:p>
    <w:p w14:paraId="1725C42D" w14:textId="651E744F" w:rsidR="003C1AEB" w:rsidRDefault="003C1AEB" w:rsidP="00173AF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</w:pPr>
    </w:p>
    <w:p w14:paraId="4B076731" w14:textId="76383596" w:rsidR="003C1AEB" w:rsidRDefault="00402218" w:rsidP="00173AF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Verdana" w:eastAsia="Times New Roman" w:hAnsi="Verdana" w:cs="Arial"/>
          <w:color w:val="000000"/>
          <w:sz w:val="24"/>
          <w:szCs w:val="24"/>
          <w:bdr w:val="none" w:sz="0" w:space="0" w:color="auto" w:frame="1"/>
        </w:rPr>
        <w:t xml:space="preserve"> </w:t>
      </w:r>
      <w:r>
        <w:rPr>
          <w:noProof/>
        </w:rPr>
        <w:drawing>
          <wp:inline distT="0" distB="0" distL="0" distR="0" wp14:anchorId="656CA7B0" wp14:editId="74AD1AD0">
            <wp:extent cx="3475990" cy="1003300"/>
            <wp:effectExtent l="19050" t="19050" r="10160" b="254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4245" r="78205" b="73607"/>
                    <a:stretch/>
                  </pic:blipFill>
                  <pic:spPr bwMode="auto">
                    <a:xfrm>
                      <a:off x="0" y="0"/>
                      <a:ext cx="3504029" cy="101139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F0A4D8" w14:textId="77777777" w:rsidR="009309AE" w:rsidRPr="00625370" w:rsidRDefault="009309AE" w:rsidP="009309AE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b/>
          <w:color w:val="000000"/>
          <w:sz w:val="24"/>
          <w:szCs w:val="24"/>
          <w:bdr w:val="none" w:sz="0" w:space="0" w:color="auto" w:frame="1"/>
        </w:rPr>
      </w:pPr>
      <w:r w:rsidRPr="00625370">
        <w:rPr>
          <w:rFonts w:ascii="Verdana" w:eastAsia="Times New Roman" w:hAnsi="Verdana" w:cs="Arial"/>
          <w:b/>
          <w:color w:val="000000"/>
          <w:sz w:val="24"/>
          <w:szCs w:val="24"/>
          <w:bdr w:val="none" w:sz="0" w:space="0" w:color="auto" w:frame="1"/>
        </w:rPr>
        <w:t>Step2</w:t>
      </w:r>
    </w:p>
    <w:p w14:paraId="7D51BD0A" w14:textId="7A644552" w:rsidR="009309AE" w:rsidRDefault="009309AE" w:rsidP="009309AE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</w:rPr>
      </w:pPr>
      <w:r>
        <w:rPr>
          <w:rFonts w:ascii="Verdana" w:eastAsia="Times New Roman" w:hAnsi="Verdana" w:cs="Arial"/>
          <w:color w:val="000000"/>
          <w:sz w:val="24"/>
          <w:szCs w:val="24"/>
        </w:rPr>
        <w:t>You should practice some HTML and PHP code</w:t>
      </w:r>
      <w:r w:rsidR="00472CB2">
        <w:rPr>
          <w:rFonts w:ascii="Verdana" w:eastAsia="Times New Roman" w:hAnsi="Verdana" w:cs="Arial"/>
          <w:color w:val="000000"/>
          <w:sz w:val="24"/>
          <w:szCs w:val="24"/>
        </w:rPr>
        <w:t>s</w:t>
      </w:r>
      <w:r>
        <w:rPr>
          <w:rFonts w:ascii="Verdana" w:eastAsia="Times New Roman" w:hAnsi="Verdana" w:cs="Arial"/>
          <w:color w:val="000000"/>
          <w:sz w:val="24"/>
          <w:szCs w:val="24"/>
        </w:rPr>
        <w:t xml:space="preserve">. Here are some links you should go and </w:t>
      </w:r>
      <w:r w:rsidR="00472CB2">
        <w:rPr>
          <w:rFonts w:ascii="Verdana" w:eastAsia="Times New Roman" w:hAnsi="Verdana" w:cs="Arial"/>
          <w:color w:val="000000"/>
          <w:sz w:val="24"/>
          <w:szCs w:val="24"/>
        </w:rPr>
        <w:t>try to understand</w:t>
      </w:r>
      <w:r>
        <w:rPr>
          <w:rFonts w:ascii="Verdana" w:eastAsia="Times New Roman" w:hAnsi="Verdana" w:cs="Arial"/>
          <w:color w:val="000000"/>
          <w:sz w:val="24"/>
          <w:szCs w:val="24"/>
        </w:rPr>
        <w:t xml:space="preserve"> W3Schools.com</w:t>
      </w:r>
    </w:p>
    <w:p w14:paraId="73FA0EE8" w14:textId="401B583C" w:rsidR="00656B5D" w:rsidRDefault="009309AE" w:rsidP="009309AE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</w:rPr>
      </w:pPr>
      <w:r>
        <w:rPr>
          <w:rFonts w:ascii="Verdana" w:eastAsia="Times New Roman" w:hAnsi="Verdana" w:cs="Arial"/>
          <w:color w:val="000000"/>
          <w:sz w:val="24"/>
          <w:szCs w:val="24"/>
        </w:rPr>
        <w:t xml:space="preserve">a. </w:t>
      </w:r>
      <w:hyperlink r:id="rId7" w:history="1">
        <w:r>
          <w:rPr>
            <w:rStyle w:val="Hyperlink"/>
          </w:rPr>
          <w:t>https://www.w3schools.com/php/php_syntax.asp</w:t>
        </w:r>
      </w:hyperlink>
      <w:r w:rsidRPr="00791822">
        <w:rPr>
          <w:rFonts w:ascii="Verdana" w:eastAsia="Times New Roman" w:hAnsi="Verdana" w:cs="Arial"/>
          <w:color w:val="000000"/>
          <w:sz w:val="24"/>
          <w:szCs w:val="24"/>
        </w:rPr>
        <w:t xml:space="preserve"> </w:t>
      </w:r>
    </w:p>
    <w:p w14:paraId="7414D8A0" w14:textId="6C1EA5A5" w:rsidR="009309AE" w:rsidRDefault="009309AE" w:rsidP="009309AE">
      <w:pPr>
        <w:shd w:val="clear" w:color="auto" w:fill="FFFFFF"/>
        <w:spacing w:after="0" w:line="240" w:lineRule="auto"/>
        <w:jc w:val="both"/>
      </w:pPr>
      <w:r>
        <w:rPr>
          <w:rFonts w:ascii="Verdana" w:eastAsia="Times New Roman" w:hAnsi="Verdana" w:cs="Arial"/>
          <w:color w:val="000000"/>
          <w:sz w:val="24"/>
          <w:szCs w:val="24"/>
        </w:rPr>
        <w:lastRenderedPageBreak/>
        <w:t xml:space="preserve">b. </w:t>
      </w:r>
      <w:hyperlink r:id="rId8" w:history="1">
        <w:r w:rsidR="005D4CB2">
          <w:rPr>
            <w:rStyle w:val="Hyperlink"/>
          </w:rPr>
          <w:t>https://www.w3schools.com/php/php_forms.asp</w:t>
        </w:r>
      </w:hyperlink>
    </w:p>
    <w:p w14:paraId="6EC58CF2" w14:textId="7794B59D" w:rsidR="005D4CB2" w:rsidRDefault="008F043E" w:rsidP="009309AE">
      <w:pPr>
        <w:shd w:val="clear" w:color="auto" w:fill="FFFFFF"/>
        <w:spacing w:after="0" w:line="240" w:lineRule="auto"/>
        <w:jc w:val="both"/>
      </w:pPr>
      <w:r>
        <w:t xml:space="preserve">c. </w:t>
      </w:r>
      <w:hyperlink r:id="rId9" w:history="1">
        <w:r w:rsidRPr="000C758B">
          <w:rPr>
            <w:rStyle w:val="Hyperlink"/>
          </w:rPr>
          <w:t>https://www.w3schools.com/php/php_mysql_connect.asp</w:t>
        </w:r>
      </w:hyperlink>
    </w:p>
    <w:p w14:paraId="6DA4A713" w14:textId="7E92C355" w:rsidR="005D4CB2" w:rsidRDefault="008F043E" w:rsidP="009309AE">
      <w:pPr>
        <w:shd w:val="clear" w:color="auto" w:fill="FFFFFF"/>
        <w:spacing w:after="0" w:line="240" w:lineRule="auto"/>
        <w:jc w:val="both"/>
      </w:pPr>
      <w:proofErr w:type="gramStart"/>
      <w:r>
        <w:t>d .</w:t>
      </w:r>
      <w:proofErr w:type="gramEnd"/>
      <w:hyperlink r:id="rId10" w:history="1">
        <w:r w:rsidRPr="000C758B">
          <w:rPr>
            <w:rStyle w:val="Hyperlink"/>
          </w:rPr>
          <w:t>https://www.w3schools.com/php/php_mysql_create.asp</w:t>
        </w:r>
      </w:hyperlink>
    </w:p>
    <w:p w14:paraId="3C54B40D" w14:textId="284F1E05" w:rsidR="005D4CB2" w:rsidRPr="00791822" w:rsidRDefault="008F043E" w:rsidP="009309AE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000000"/>
          <w:sz w:val="24"/>
          <w:szCs w:val="24"/>
        </w:rPr>
      </w:pPr>
      <w:r>
        <w:t xml:space="preserve">e. </w:t>
      </w:r>
      <w:hyperlink r:id="rId11" w:history="1">
        <w:r w:rsidR="00472CB2" w:rsidRPr="000C758B">
          <w:rPr>
            <w:rStyle w:val="Hyperlink"/>
          </w:rPr>
          <w:t>https://www.w3schools.com/php/php_mysql_select.asp</w:t>
        </w:r>
      </w:hyperlink>
    </w:p>
    <w:p w14:paraId="4B73FB98" w14:textId="77777777" w:rsidR="00ED5328" w:rsidRDefault="00ED5328" w:rsidP="00173AF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1D1D1D"/>
          <w:sz w:val="24"/>
          <w:szCs w:val="24"/>
          <w:bdr w:val="none" w:sz="0" w:space="0" w:color="auto" w:frame="1"/>
        </w:rPr>
      </w:pPr>
    </w:p>
    <w:p w14:paraId="46B1A77A" w14:textId="45DAEA8D" w:rsidR="00887E96" w:rsidRDefault="00ED5328" w:rsidP="00887E96">
      <w:pPr>
        <w:shd w:val="clear" w:color="auto" w:fill="FFFFFF"/>
        <w:spacing w:after="0" w:line="240" w:lineRule="auto"/>
        <w:jc w:val="both"/>
        <w:rPr>
          <w:rFonts w:ascii="Verdana" w:eastAsia="Times New Roman" w:hAnsi="Verdana" w:cs="Arial"/>
          <w:color w:val="1D1D1D"/>
          <w:sz w:val="24"/>
          <w:szCs w:val="24"/>
          <w:bdr w:val="none" w:sz="0" w:space="0" w:color="auto" w:frame="1"/>
        </w:rPr>
      </w:pPr>
      <w:r>
        <w:rPr>
          <w:rFonts w:ascii="Verdana" w:eastAsia="Times New Roman" w:hAnsi="Verdana" w:cs="Arial"/>
          <w:color w:val="1D1D1D"/>
          <w:sz w:val="24"/>
          <w:szCs w:val="24"/>
          <w:bdr w:val="none" w:sz="0" w:space="0" w:color="auto" w:frame="1"/>
        </w:rPr>
        <w:t xml:space="preserve">Now try to understand and execute the code </w:t>
      </w:r>
      <w:r w:rsidR="004341B2">
        <w:rPr>
          <w:rFonts w:ascii="Verdana" w:eastAsia="Times New Roman" w:hAnsi="Verdana" w:cs="Arial"/>
          <w:color w:val="1D1D1D"/>
          <w:sz w:val="24"/>
          <w:szCs w:val="24"/>
          <w:bdr w:val="none" w:sz="0" w:space="0" w:color="auto" w:frame="1"/>
        </w:rPr>
        <w:t xml:space="preserve">provided </w:t>
      </w:r>
      <w:r>
        <w:rPr>
          <w:rFonts w:ascii="Verdana" w:eastAsia="Times New Roman" w:hAnsi="Verdana" w:cs="Arial"/>
          <w:color w:val="1D1D1D"/>
          <w:sz w:val="24"/>
          <w:szCs w:val="24"/>
          <w:bdr w:val="none" w:sz="0" w:space="0" w:color="auto" w:frame="1"/>
        </w:rPr>
        <w:t>in “</w:t>
      </w:r>
      <w:proofErr w:type="spellStart"/>
      <w:r>
        <w:rPr>
          <w:rFonts w:ascii="Verdana" w:eastAsia="Times New Roman" w:hAnsi="Verdana" w:cs="Arial"/>
          <w:color w:val="1D1D1D"/>
          <w:sz w:val="24"/>
          <w:szCs w:val="24"/>
          <w:bdr w:val="none" w:sz="0" w:space="0" w:color="auto" w:frame="1"/>
        </w:rPr>
        <w:t>PhP_practice</w:t>
      </w:r>
      <w:proofErr w:type="spellEnd"/>
      <w:r>
        <w:rPr>
          <w:rFonts w:ascii="Verdana" w:eastAsia="Times New Roman" w:hAnsi="Verdana" w:cs="Arial"/>
          <w:color w:val="1D1D1D"/>
          <w:sz w:val="24"/>
          <w:szCs w:val="24"/>
          <w:bdr w:val="none" w:sz="0" w:space="0" w:color="auto" w:frame="1"/>
        </w:rPr>
        <w:t>”</w:t>
      </w:r>
      <w:r w:rsidR="00DA3849">
        <w:rPr>
          <w:rFonts w:ascii="Verdana" w:eastAsia="Times New Roman" w:hAnsi="Verdana" w:cs="Arial"/>
          <w:color w:val="1D1D1D"/>
          <w:sz w:val="24"/>
          <w:szCs w:val="24"/>
          <w:bdr w:val="none" w:sz="0" w:space="0" w:color="auto" w:frame="1"/>
        </w:rPr>
        <w:t xml:space="preserve"> folder</w:t>
      </w:r>
      <w:r w:rsidR="004341B2">
        <w:rPr>
          <w:rFonts w:ascii="Verdana" w:eastAsia="Times New Roman" w:hAnsi="Verdana" w:cs="Arial"/>
          <w:color w:val="1D1D1D"/>
          <w:sz w:val="24"/>
          <w:szCs w:val="24"/>
          <w:bdr w:val="none" w:sz="0" w:space="0" w:color="auto" w:frame="1"/>
        </w:rPr>
        <w:t xml:space="preserve"> on B</w:t>
      </w:r>
      <w:bookmarkStart w:id="0" w:name="_GoBack"/>
      <w:bookmarkEnd w:id="0"/>
      <w:r w:rsidR="004341B2">
        <w:rPr>
          <w:rFonts w:ascii="Verdana" w:eastAsia="Times New Roman" w:hAnsi="Verdana" w:cs="Arial"/>
          <w:color w:val="1D1D1D"/>
          <w:sz w:val="24"/>
          <w:szCs w:val="24"/>
          <w:bdr w:val="none" w:sz="0" w:space="0" w:color="auto" w:frame="1"/>
        </w:rPr>
        <w:t>lackboard</w:t>
      </w:r>
      <w:r>
        <w:rPr>
          <w:rFonts w:ascii="Verdana" w:eastAsia="Times New Roman" w:hAnsi="Verdana" w:cs="Arial"/>
          <w:color w:val="1D1D1D"/>
          <w:sz w:val="24"/>
          <w:szCs w:val="24"/>
          <w:bdr w:val="none" w:sz="0" w:space="0" w:color="auto" w:frame="1"/>
        </w:rPr>
        <w:t>. You should learn get and post method</w:t>
      </w:r>
      <w:r w:rsidR="00887E96">
        <w:rPr>
          <w:rFonts w:ascii="Verdana" w:eastAsia="Times New Roman" w:hAnsi="Verdana" w:cs="Arial"/>
          <w:color w:val="1D1D1D"/>
          <w:sz w:val="24"/>
          <w:szCs w:val="24"/>
          <w:bdr w:val="none" w:sz="0" w:space="0" w:color="auto" w:frame="1"/>
        </w:rPr>
        <w:t>s</w:t>
      </w:r>
      <w:r>
        <w:rPr>
          <w:rFonts w:ascii="Verdana" w:eastAsia="Times New Roman" w:hAnsi="Verdana" w:cs="Arial"/>
          <w:color w:val="1D1D1D"/>
          <w:sz w:val="24"/>
          <w:szCs w:val="24"/>
          <w:bdr w:val="none" w:sz="0" w:space="0" w:color="auto" w:frame="1"/>
        </w:rPr>
        <w:t xml:space="preserve"> from here. </w:t>
      </w:r>
    </w:p>
    <w:p w14:paraId="0A1FFD22" w14:textId="731763E2" w:rsidR="00CC34EE" w:rsidRPr="00791822" w:rsidRDefault="00656B5D" w:rsidP="004341B2">
      <w:pPr>
        <w:shd w:val="clear" w:color="auto" w:fill="FFFFFF"/>
        <w:spacing w:after="0" w:line="240" w:lineRule="auto"/>
        <w:rPr>
          <w:rFonts w:ascii="Verdana" w:hAnsi="Verdana" w:cs="Arial"/>
          <w:sz w:val="24"/>
          <w:szCs w:val="24"/>
          <w:shd w:val="clear" w:color="auto" w:fill="FFFFFF"/>
        </w:rPr>
      </w:pPr>
      <w:r w:rsidRPr="00791822">
        <w:rPr>
          <w:rFonts w:ascii="Verdana" w:eastAsia="Times New Roman" w:hAnsi="Verdana" w:cs="Arial"/>
          <w:color w:val="1D1D1D"/>
          <w:sz w:val="24"/>
          <w:szCs w:val="24"/>
          <w:bdr w:val="none" w:sz="0" w:space="0" w:color="auto" w:frame="1"/>
        </w:rPr>
        <w:br/>
      </w:r>
    </w:p>
    <w:p w14:paraId="0C118D8A" w14:textId="77777777" w:rsidR="00656B5D" w:rsidRPr="00791822" w:rsidRDefault="00656B5D" w:rsidP="00173AF2">
      <w:pPr>
        <w:ind w:left="1440"/>
        <w:jc w:val="both"/>
        <w:rPr>
          <w:rFonts w:ascii="Verdana" w:hAnsi="Verdana" w:cs="Arial"/>
          <w:sz w:val="24"/>
          <w:szCs w:val="24"/>
        </w:rPr>
      </w:pPr>
    </w:p>
    <w:sectPr w:rsidR="00656B5D" w:rsidRPr="007918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346C8D"/>
    <w:multiLevelType w:val="hybridMultilevel"/>
    <w:tmpl w:val="70F619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wNDc2trAwN7U0sjRX0lEKTi0uzszPAykwqgUA691doSwAAAA="/>
  </w:docVars>
  <w:rsids>
    <w:rsidRoot w:val="00656B5D"/>
    <w:rsid w:val="00014D98"/>
    <w:rsid w:val="000533D9"/>
    <w:rsid w:val="0006618B"/>
    <w:rsid w:val="00070A72"/>
    <w:rsid w:val="00087B96"/>
    <w:rsid w:val="000A0558"/>
    <w:rsid w:val="000F5369"/>
    <w:rsid w:val="000F569B"/>
    <w:rsid w:val="00146473"/>
    <w:rsid w:val="00173AF2"/>
    <w:rsid w:val="002954FB"/>
    <w:rsid w:val="002E20BB"/>
    <w:rsid w:val="002F5647"/>
    <w:rsid w:val="00312B83"/>
    <w:rsid w:val="0032778D"/>
    <w:rsid w:val="00343473"/>
    <w:rsid w:val="00347684"/>
    <w:rsid w:val="003B215C"/>
    <w:rsid w:val="003C1AEB"/>
    <w:rsid w:val="003D6C06"/>
    <w:rsid w:val="003E5C5D"/>
    <w:rsid w:val="00402218"/>
    <w:rsid w:val="004131D6"/>
    <w:rsid w:val="004341B2"/>
    <w:rsid w:val="00472CB2"/>
    <w:rsid w:val="004D5033"/>
    <w:rsid w:val="0050460A"/>
    <w:rsid w:val="005A6C3F"/>
    <w:rsid w:val="005B48BC"/>
    <w:rsid w:val="005C4E59"/>
    <w:rsid w:val="005D4CB2"/>
    <w:rsid w:val="005E62F5"/>
    <w:rsid w:val="00625370"/>
    <w:rsid w:val="00656B5D"/>
    <w:rsid w:val="007054CD"/>
    <w:rsid w:val="00714A7A"/>
    <w:rsid w:val="007272FD"/>
    <w:rsid w:val="00770A6F"/>
    <w:rsid w:val="00791822"/>
    <w:rsid w:val="007F6712"/>
    <w:rsid w:val="00887E96"/>
    <w:rsid w:val="008F043E"/>
    <w:rsid w:val="009309AE"/>
    <w:rsid w:val="00935844"/>
    <w:rsid w:val="009E5E75"/>
    <w:rsid w:val="00A0163A"/>
    <w:rsid w:val="00A20F1D"/>
    <w:rsid w:val="00A35FBE"/>
    <w:rsid w:val="00A8173E"/>
    <w:rsid w:val="00B51FE6"/>
    <w:rsid w:val="00BE4587"/>
    <w:rsid w:val="00C82939"/>
    <w:rsid w:val="00C91C54"/>
    <w:rsid w:val="00CB2AEF"/>
    <w:rsid w:val="00CB73DC"/>
    <w:rsid w:val="00CC34EE"/>
    <w:rsid w:val="00CD2D0F"/>
    <w:rsid w:val="00CD482A"/>
    <w:rsid w:val="00D81B33"/>
    <w:rsid w:val="00DA3849"/>
    <w:rsid w:val="00DE63CB"/>
    <w:rsid w:val="00E77B95"/>
    <w:rsid w:val="00EA38D0"/>
    <w:rsid w:val="00EC73F0"/>
    <w:rsid w:val="00ED5328"/>
    <w:rsid w:val="00F01C2F"/>
    <w:rsid w:val="00F039EE"/>
    <w:rsid w:val="00F739F7"/>
    <w:rsid w:val="00F96F9E"/>
    <w:rsid w:val="00FA15DA"/>
    <w:rsid w:val="00FF2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083E1"/>
  <w15:chartTrackingRefBased/>
  <w15:docId w15:val="{97B4A5C4-EF79-492E-AC08-F3040FC92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6B5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054CD"/>
    <w:pPr>
      <w:ind w:left="720"/>
      <w:contextualSpacing/>
    </w:pPr>
  </w:style>
  <w:style w:type="paragraph" w:styleId="NoSpacing">
    <w:name w:val="No Spacing"/>
    <w:uiPriority w:val="1"/>
    <w:qFormat/>
    <w:rsid w:val="007054CD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77B9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80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php/php_forms.as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w3schools.com/php/php_syntax.asp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w3schools.com/php/php_mysql_select.asp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www.w3schools.com/php/php_mysql_create.as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3schools.com/php/php_mysql_connect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Amjad Hossain</dc:creator>
  <cp:keywords/>
  <dc:description/>
  <cp:lastModifiedBy>Md Amjad Hossain</cp:lastModifiedBy>
  <cp:revision>63</cp:revision>
  <dcterms:created xsi:type="dcterms:W3CDTF">2018-10-22T01:20:00Z</dcterms:created>
  <dcterms:modified xsi:type="dcterms:W3CDTF">2020-04-13T12:48:00Z</dcterms:modified>
</cp:coreProperties>
</file>